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B3E20" w14:textId="6C0AD925" w:rsidR="0010394D" w:rsidRPr="000E514B" w:rsidRDefault="001028A4" w:rsidP="000E514B">
      <w:r w:rsidRPr="001028A4">
        <w:rPr>
          <w:noProof/>
        </w:rPr>
        <w:drawing>
          <wp:inline distT="0" distB="0" distL="0" distR="0" wp14:anchorId="08538FCF" wp14:editId="4484D07A">
            <wp:extent cx="9506853" cy="6669887"/>
            <wp:effectExtent l="8890" t="0" r="825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514073" cy="6674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0394D" w:rsidRPr="000E514B" w:rsidSect="001028A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NrQ0sDC3MDU1MbJQ0lEKTi0uzszPAykwrAUAX4S8nSwAAAA="/>
  </w:docVars>
  <w:rsids>
    <w:rsidRoot w:val="00294169"/>
    <w:rsid w:val="000E514B"/>
    <w:rsid w:val="001028A4"/>
    <w:rsid w:val="0010394D"/>
    <w:rsid w:val="00110172"/>
    <w:rsid w:val="00294169"/>
    <w:rsid w:val="00394AB0"/>
    <w:rsid w:val="007B0F05"/>
    <w:rsid w:val="009E71C6"/>
    <w:rsid w:val="00AD515F"/>
    <w:rsid w:val="00BB7AF1"/>
    <w:rsid w:val="00BF1D4F"/>
    <w:rsid w:val="00BF3A16"/>
    <w:rsid w:val="00D4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E77A0"/>
  <w15:chartTrackingRefBased/>
  <w15:docId w15:val="{411FEB2A-DCDD-4240-8B33-117781447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C56F6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56F6B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 Silas Swarnakanth</dc:creator>
  <cp:keywords/>
  <dc:description/>
  <cp:lastModifiedBy>Kati Silas Swarnakanth</cp:lastModifiedBy>
  <cp:revision>5</cp:revision>
  <dcterms:created xsi:type="dcterms:W3CDTF">2018-09-25T17:39:00Z</dcterms:created>
  <dcterms:modified xsi:type="dcterms:W3CDTF">2019-09-29T11:58:00Z</dcterms:modified>
</cp:coreProperties>
</file>